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F6F" w:rsidRPr="00A376F1" w:rsidRDefault="008D1F6F" w:rsidP="008D1F6F">
      <w:pPr>
        <w:jc w:val="center"/>
        <w:rPr>
          <w:rFonts w:ascii="Times New Roman" w:hAnsi="Times New Roman" w:cs="Times New Roman"/>
          <w:b/>
          <w:sz w:val="28"/>
        </w:rPr>
      </w:pPr>
      <w:r w:rsidRPr="00A376F1">
        <w:rPr>
          <w:rFonts w:ascii="Times New Roman" w:hAnsi="Times New Roman" w:cs="Times New Roman"/>
          <w:b/>
          <w:sz w:val="28"/>
        </w:rPr>
        <w:t xml:space="preserve">COMP30024 Artificial Intelligence </w:t>
      </w:r>
    </w:p>
    <w:p w:rsidR="00D8548C" w:rsidRPr="00A376F1" w:rsidRDefault="008D1F6F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376F1">
        <w:rPr>
          <w:rFonts w:ascii="Times New Roman" w:hAnsi="Times New Roman" w:cs="Times New Roman"/>
          <w:b/>
          <w:sz w:val="26"/>
          <w:szCs w:val="26"/>
        </w:rPr>
        <w:t>Project 1 Report</w:t>
      </w:r>
    </w:p>
    <w:p w:rsidR="008D1F6F" w:rsidRPr="00853284" w:rsidRDefault="008A0BE5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problem formul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State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and obstacle pieces' location on board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Action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can move, jump or exit one player piece per turn defined in specific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Goal Te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no player's piece on board</w:t>
      </w:r>
    </w:p>
    <w:p w:rsidR="008A0BE5" w:rsidRPr="00853284" w:rsidRDefault="00984B2D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Path Co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1 cost per action</w:t>
      </w:r>
    </w:p>
    <w:p w:rsidR="00601B15" w:rsidRPr="00853284" w:rsidRDefault="00601B15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601B15" w:rsidRPr="00853284" w:rsidRDefault="00262A7A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Algorithms</w:t>
      </w:r>
    </w:p>
    <w:p w:rsidR="00C63E91" w:rsidRPr="00A376F1" w:rsidRDefault="00C63E91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Terminology</w:t>
      </w:r>
      <w:r w:rsidR="00475D8D" w:rsidRPr="00A376F1">
        <w:rPr>
          <w:rFonts w:ascii="Times New Roman" w:hAnsi="Times New Roman" w:cs="Times New Roman"/>
          <w:b/>
          <w:sz w:val="20"/>
          <w:szCs w:val="20"/>
        </w:rPr>
        <w:t>: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b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branching factor for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d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length for the solution path in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δ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relative error in heuristic = |h*(s) - h(s)|</w:t>
      </w:r>
    </w:p>
    <w:p w:rsidR="00C63E91" w:rsidRPr="00853284" w:rsidRDefault="00C63E91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h()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heuristic functio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BD7F5F" w:rsidRPr="00A376F1" w:rsidRDefault="00BD7F5F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A* search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is is the search algorithm used in our program. It's a simple but efficient search algorithm. Not only is it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complete and optimal, but also optimally efficient, meaning among similar algorithms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nes that expands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paths using heuristic as a guide), which use the same heuristic, A* expands the least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r as least as others)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number of nodes</w:t>
      </w:r>
      <w:r w:rsidR="0038748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states in this project)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Time Complex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best case </w:t>
      </w:r>
      <w:r w:rsidRPr="00853284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O(d) if we disregard the complexity of the heuristic calculation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verage case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from lecture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worst case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it is uniform cost search now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595DA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Space Complexity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"keep all nodes in memory")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Completeness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* search is guaranteed to find a solution if one exists. As it is guaranteed in the specification that</w:t>
      </w:r>
      <w:r w:rsidR="002B2F75"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ere is at least one solution, A* search is complete in the project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Optimal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Yes, as long as h(s) ≤ h</w:t>
      </w:r>
      <w:r w:rsidR="004454C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*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s) </w:t>
      </w:r>
      <w:r w:rsidRPr="00853284">
        <w:rPr>
          <w:rFonts w:ascii="Times New Roman" w:eastAsia="T3Font_0" w:hAnsi="Times New Roman" w:cs="Times New Roman"/>
          <w:color w:val="333333"/>
          <w:kern w:val="0"/>
          <w:sz w:val="20"/>
          <w:szCs w:val="20"/>
        </w:rPr>
        <w:t xml:space="preserve">∀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s </w:t>
      </w:r>
      <w:r w:rsidRPr="00853284">
        <w:rPr>
          <w:rFonts w:ascii="Times New Roman" w:eastAsia="T3Font_1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>state space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is optimal if the heuristic is admissible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 tree search) and consistent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graph search))</w:t>
      </w:r>
    </w:p>
    <w:p w:rsidR="00542CB3" w:rsidRPr="00853284" w:rsidRDefault="00542CB3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542CB3" w:rsidRDefault="00542CB3" w:rsidP="00542CB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 w:hint="eastAsia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Heuristic Function</w:t>
      </w:r>
    </w:p>
    <w:p w:rsidR="00B60098" w:rsidRDefault="00F95C9D" w:rsidP="003B49DB">
      <w:pPr>
        <w:rPr>
          <w:rFonts w:ascii="Times New Roman" w:hAnsi="Times New Roman" w:cs="Times New Roman" w:hint="eastAsia"/>
          <w:b/>
          <w:sz w:val="22"/>
          <w:szCs w:val="20"/>
        </w:rPr>
      </w:pPr>
      <w:r>
        <w:rPr>
          <w:rFonts w:ascii="Times New Roman" w:hAnsi="Times New Roman" w:cs="Times New Roman"/>
          <w:b/>
          <w:noProof/>
          <w:sz w:val="22"/>
          <w:szCs w:val="20"/>
        </w:rPr>
        <w:lastRenderedPageBreak/>
        <w:drawing>
          <wp:inline distT="0" distB="0" distL="0" distR="0">
            <wp:extent cx="2888707" cy="830580"/>
            <wp:effectExtent l="19050" t="0" r="6893" b="0"/>
            <wp:docPr id="10" name="图片 10" descr="C:\Users\dell\AppData\Local\Temp\155412743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ll\AppData\Local\Temp\1554127438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764" cy="8314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5C9D">
        <w:rPr>
          <w:rFonts w:ascii="Times New Roman" w:hAnsi="Times New Roman" w:cs="Times New Roman"/>
          <w:b/>
          <w:noProof/>
          <w:sz w:val="22"/>
          <w:szCs w:val="20"/>
        </w:rPr>
        <w:t xml:space="preserve"> </w:t>
      </w:r>
    </w:p>
    <w:p w:rsidR="00A23BA8" w:rsidRPr="00261AC1" w:rsidRDefault="00507A14" w:rsidP="003B49DB">
      <w:pPr>
        <w:rPr>
          <w:rFonts w:ascii="Times New Roman" w:hAnsi="Times New Roman" w:cs="Times New Roman" w:hint="eastAsia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Our h() is processed before the a*.</w:t>
      </w:r>
      <w:r w:rsidR="002D280E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We </w:t>
      </w:r>
      <w:r w:rsidR="001A3EBB">
        <w:rPr>
          <w:rFonts w:ascii="Times New Roman" w:hAnsi="Times New Roman" w:cs="Times New Roman" w:hint="eastAsia"/>
          <w:sz w:val="20"/>
          <w:szCs w:val="20"/>
        </w:rPr>
        <w:t>use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 all obstac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les location and </w:t>
      </w:r>
      <w:r w:rsidR="001A3EBB">
        <w:rPr>
          <w:rFonts w:ascii="Times New Roman" w:hAnsi="Times New Roman" w:cs="Times New Roman"/>
          <w:sz w:val="20"/>
          <w:szCs w:val="20"/>
        </w:rPr>
        <w:t>“</w:t>
      </w:r>
      <w:r w:rsidR="00E34796">
        <w:rPr>
          <w:rFonts w:ascii="Times New Roman" w:hAnsi="Times New Roman" w:cs="Times New Roman" w:hint="eastAsia"/>
          <w:sz w:val="20"/>
          <w:szCs w:val="20"/>
        </w:rPr>
        <w:t>u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>occupied</w:t>
      </w:r>
      <w:r w:rsidR="00E34796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1A3EBB">
        <w:rPr>
          <w:rFonts w:ascii="Times New Roman" w:hAnsi="Times New Roman" w:cs="Times New Roman"/>
          <w:sz w:val="20"/>
          <w:szCs w:val="20"/>
        </w:rPr>
        <w:t>”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 means </w:t>
      </w:r>
      <w:r w:rsidR="007D10E5" w:rsidRPr="00261AC1">
        <w:rPr>
          <w:rFonts w:ascii="Times New Roman" w:hAnsi="Times New Roman" w:cs="Times New Roman" w:hint="eastAsia"/>
          <w:sz w:val="20"/>
          <w:szCs w:val="20"/>
        </w:rPr>
        <w:t xml:space="preserve">a block is not at that </w:t>
      </w:r>
      <w:r w:rsidR="00E34796">
        <w:rPr>
          <w:rFonts w:ascii="Times New Roman" w:hAnsi="Times New Roman" w:cs="Times New Roman" w:hint="eastAsia"/>
          <w:sz w:val="20"/>
          <w:szCs w:val="20"/>
        </w:rPr>
        <w:t>piece</w:t>
      </w:r>
      <w:r w:rsidR="00E34796">
        <w:rPr>
          <w:rFonts w:ascii="Times New Roman" w:hAnsi="Times New Roman" w:cs="Times New Roman"/>
          <w:sz w:val="20"/>
          <w:szCs w:val="20"/>
        </w:rPr>
        <w:t>’</w:t>
      </w:r>
      <w:r w:rsidR="00E34796">
        <w:rPr>
          <w:rFonts w:ascii="Times New Roman" w:hAnsi="Times New Roman" w:cs="Times New Roman" w:hint="eastAsia"/>
          <w:sz w:val="20"/>
          <w:szCs w:val="20"/>
        </w:rPr>
        <w:t>s hexago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. Firstly, initialize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layer</w:t>
      </w:r>
      <w:r w:rsidR="00545946" w:rsidRPr="00261AC1">
        <w:rPr>
          <w:rFonts w:ascii="Times New Roman" w:hAnsi="Times New Roman" w:cs="Times New Roman"/>
          <w:sz w:val="20"/>
          <w:szCs w:val="20"/>
        </w:rPr>
        <w:t>’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s unoccupied goal </w:t>
      </w:r>
      <w:r w:rsidR="006E4CAE">
        <w:rPr>
          <w:rFonts w:ascii="Times New Roman" w:hAnsi="Times New Roman" w:cs="Times New Roman" w:hint="eastAsia"/>
          <w:sz w:val="20"/>
          <w:szCs w:val="20"/>
        </w:rPr>
        <w:t>pieces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(where player can exit piece with one action) with 1 cost. </w:t>
      </w:r>
      <w:r w:rsidR="00745252">
        <w:rPr>
          <w:rFonts w:ascii="Times New Roman" w:hAnsi="Times New Roman" w:cs="Times New Roman" w:hint="eastAsia"/>
          <w:sz w:val="20"/>
          <w:szCs w:val="20"/>
        </w:rPr>
        <w:t>Then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45252">
        <w:rPr>
          <w:rFonts w:ascii="Times New Roman" w:hAnsi="Times New Roman" w:cs="Times New Roman" w:hint="eastAsia"/>
          <w:sz w:val="20"/>
          <w:szCs w:val="20"/>
        </w:rPr>
        <w:t>put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ll these </w:t>
      </w:r>
      <w:r w:rsidR="00745252">
        <w:rPr>
          <w:rFonts w:ascii="Times New Roman" w:hAnsi="Times New Roman" w:cs="Times New Roman" w:hint="eastAsia"/>
          <w:sz w:val="20"/>
          <w:szCs w:val="20"/>
        </w:rPr>
        <w:t xml:space="preserve">pieces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into priority queue and perform dijkstra algorithm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with a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op</w:t>
      </w:r>
      <w:r w:rsidR="00B77C7F">
        <w:rPr>
          <w:rFonts w:ascii="Times New Roman" w:hAnsi="Times New Roman" w:cs="Times New Roman" w:hint="eastAsia"/>
          <w:sz w:val="20"/>
          <w:szCs w:val="20"/>
        </w:rPr>
        <w:t>ping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 piece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until the priority queue is empty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and update </w:t>
      </w:r>
      <w:r w:rsidR="009D19CF">
        <w:rPr>
          <w:rFonts w:ascii="Times New Roman" w:hAnsi="Times New Roman" w:cs="Times New Roman" w:hint="eastAsia"/>
          <w:sz w:val="20"/>
          <w:szCs w:val="20"/>
        </w:rPr>
        <w:t xml:space="preserve">in each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with rule</w:t>
      </w:r>
      <w:r w:rsidR="00833407" w:rsidRPr="00261AC1">
        <w:rPr>
          <w:rFonts w:ascii="Times New Roman" w:hAnsi="Times New Roman" w:cs="Times New Roman" w:hint="eastAsia"/>
          <w:sz w:val="20"/>
          <w:szCs w:val="20"/>
        </w:rPr>
        <w:t>: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min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(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popped 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F861D9">
        <w:rPr>
          <w:rFonts w:ascii="Times New Roman" w:hAnsi="Times New Roman" w:cs="Times New Roman"/>
          <w:i/>
          <w:sz w:val="20"/>
          <w:szCs w:val="20"/>
        </w:rPr>
        <w:t>’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>s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cost so far </w:t>
      </w:r>
      <w:r w:rsidR="00335C55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+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1, 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neighbor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33407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)</w:t>
      </w:r>
      <w:r w:rsidR="008430EC">
        <w:rPr>
          <w:rFonts w:ascii="Times New Roman" w:hAnsi="Times New Roman" w:cs="Times New Roman" w:hint="eastAsia"/>
          <w:i/>
          <w:sz w:val="20"/>
          <w:szCs w:val="20"/>
        </w:rPr>
        <w:t xml:space="preserve"> or neighbor piece is unvisited and directly assign</w:t>
      </w:r>
      <w:r w:rsidR="008430EC" w:rsidRPr="008430EC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430EC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6934A4">
        <w:rPr>
          <w:rFonts w:ascii="Times New Roman" w:hAnsi="Times New Roman" w:cs="Times New Roman" w:hint="eastAsia"/>
          <w:i/>
          <w:sz w:val="20"/>
          <w:szCs w:val="20"/>
        </w:rPr>
        <w:t xml:space="preserve">+1 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∀</m:t>
        </m:r>
      </m:oMath>
      <w:r w:rsidR="008430EC">
        <w:rPr>
          <w:rFonts w:ascii="Times New Roman" w:hAnsi="Times New Roman" w:cs="Times New Roman" w:hint="eastAsia"/>
          <w:sz w:val="20"/>
          <w:szCs w:val="20"/>
        </w:rPr>
        <w:t>neighbor pieces (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one </w:t>
      </w:r>
      <w:r w:rsidR="006B2BE8">
        <w:rPr>
          <w:rFonts w:ascii="Times New Roman" w:hAnsi="Times New Roman" w:cs="Times New Roman" w:hint="eastAsia"/>
          <w:sz w:val="20"/>
          <w:szCs w:val="20"/>
        </w:rPr>
        <w:t>move or jump action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reachable unoccupied pieces from </w:t>
      </w:r>
      <w:r w:rsidR="008430EC">
        <w:rPr>
          <w:rFonts w:ascii="Times New Roman" w:hAnsi="Times New Roman" w:cs="Times New Roman" w:hint="eastAsia"/>
          <w:sz w:val="20"/>
          <w:szCs w:val="20"/>
        </w:rPr>
        <w:t>popped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8430EC">
        <w:rPr>
          <w:rFonts w:ascii="Times New Roman" w:hAnsi="Times New Roman" w:cs="Times New Roman" w:hint="eastAsia"/>
          <w:sz w:val="20"/>
          <w:szCs w:val="20"/>
        </w:rPr>
        <w:t>)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>.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If </w:t>
      </w:r>
      <w:r w:rsidR="00EB0DCA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235A8E">
        <w:rPr>
          <w:rFonts w:ascii="Times New Roman" w:hAnsi="Times New Roman" w:cs="Times New Roman" w:hint="eastAsia"/>
          <w:sz w:val="20"/>
          <w:szCs w:val="20"/>
        </w:rPr>
        <w:t>neighbor piece</w:t>
      </w:r>
      <w:r w:rsidR="00235A8E">
        <w:rPr>
          <w:rFonts w:ascii="Times New Roman" w:hAnsi="Times New Roman" w:cs="Times New Roman"/>
          <w:sz w:val="20"/>
          <w:szCs w:val="20"/>
        </w:rPr>
        <w:t>’</w:t>
      </w:r>
      <w:r w:rsidR="00ED2935">
        <w:rPr>
          <w:rFonts w:ascii="Times New Roman" w:hAnsi="Times New Roman" w:cs="Times New Roman" w:hint="eastAsia"/>
          <w:sz w:val="20"/>
          <w:szCs w:val="20"/>
        </w:rPr>
        <w:t>s value has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update</w:t>
      </w:r>
      <w:r w:rsidR="000771B4">
        <w:rPr>
          <w:rFonts w:ascii="Times New Roman" w:hAnsi="Times New Roman" w:cs="Times New Roman" w:hint="eastAsia"/>
          <w:sz w:val="20"/>
          <w:szCs w:val="20"/>
        </w:rPr>
        <w:t>d, put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this piece to priority queue.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 xml:space="preserve"> As a result, we have a </w:t>
      </w:r>
      <w:r w:rsidR="00CC67A1" w:rsidRPr="00261AC1">
        <w:rPr>
          <w:rFonts w:ascii="Times New Roman" w:hAnsi="Times New Roman" w:cs="Times New Roman" w:hint="eastAsia"/>
          <w:sz w:val="20"/>
          <w:szCs w:val="20"/>
        </w:rPr>
        <w:t>dictionary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>{unoccupied piece: cost to exit}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>named min_cost</w:t>
      </w:r>
      <w:r w:rsidR="006A474C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="00F00EAD" w:rsidRPr="00261AC1">
        <w:rPr>
          <w:rFonts w:ascii="Times New Roman" w:hAnsi="Times New Roman" w:cs="Times New Roman" w:hint="eastAsia"/>
          <w:sz w:val="20"/>
          <w:szCs w:val="20"/>
        </w:rPr>
        <w:t xml:space="preserve">Then,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we use this</w:t>
      </w:r>
      <w:r w:rsidR="00B65C3E">
        <w:rPr>
          <w:rFonts w:ascii="Times New Roman" w:hAnsi="Times New Roman" w:cs="Times New Roman" w:hint="eastAsia"/>
          <w:sz w:val="20"/>
          <w:szCs w:val="20"/>
        </w:rPr>
        <w:t xml:space="preserve"> preprocessed dictionary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 xml:space="preserve"> in </w:t>
      </w:r>
      <w:r w:rsidR="00F8556F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heuristic function</w:t>
      </w:r>
      <w:r w:rsidR="00E13821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</w:p>
    <w:p w:rsidR="00023EBF" w:rsidRPr="00261AC1" w:rsidRDefault="00335C55" w:rsidP="003B49DB">
      <w:pPr>
        <w:rPr>
          <w:rFonts w:ascii="Times New Roman" w:hAnsi="Times New Roman" w:cs="Times New Roman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We have k because we want our a* to process state with exit action</w:t>
      </w:r>
      <w:r w:rsidR="00A417B8" w:rsidRPr="00261AC1">
        <w:rPr>
          <w:rFonts w:ascii="Times New Roman" w:hAnsi="Times New Roman" w:cs="Times New Roman" w:hint="eastAsia"/>
          <w:sz w:val="20"/>
          <w:szCs w:val="20"/>
        </w:rPr>
        <w:t xml:space="preserve"> firstly</w:t>
      </w:r>
      <w:r w:rsidRPr="00261AC1">
        <w:rPr>
          <w:rFonts w:ascii="Times New Roman" w:hAnsi="Times New Roman" w:cs="Times New Roman" w:hint="eastAsia"/>
          <w:sz w:val="20"/>
          <w:szCs w:val="20"/>
        </w:rPr>
        <w:t xml:space="preserve">. Because </w:t>
      </w:r>
      <w:r w:rsidR="00A23BA8" w:rsidRPr="00261AC1">
        <w:rPr>
          <w:rFonts w:ascii="Times New Roman" w:hAnsi="Times New Roman" w:cs="Times New Roman" w:hint="eastAsia"/>
          <w:sz w:val="20"/>
          <w:szCs w:val="20"/>
        </w:rPr>
        <w:t xml:space="preserve">an exit action means </w:t>
      </w:r>
      <w:r w:rsidR="00E81930" w:rsidRPr="00261AC1">
        <w:rPr>
          <w:rFonts w:ascii="Times New Roman" w:hAnsi="Times New Roman" w:cs="Times New Roman" w:hint="eastAsia"/>
          <w:sz w:val="20"/>
          <w:szCs w:val="20"/>
        </w:rPr>
        <w:t>there is no better action for this piece to take. And a value equals 0 is always less than a state can perform an exit action with minimum possible cost equals to 1.</w:t>
      </w:r>
    </w:p>
    <w:p w:rsidR="00542CB3" w:rsidRPr="00261AC1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261AC1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Admissibility:</w:t>
      </w:r>
    </w:p>
    <w:p w:rsidR="00542CB3" w:rsidRPr="00261AC1" w:rsidRDefault="006E5175" w:rsidP="00261AC1">
      <w:pPr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 xml:space="preserve">As discussed above, when k = 0, it is admissible.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As in our dijkstra algorithm, we classify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 xml:space="preserve">a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piece can move with 1 cost which equals to real cost and piece can jump with a relaxed rule: can jump without any piece. Thus from current state to result state which requires two moves is classified with one jump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>which means less than true cost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and requires one jump </w:t>
      </w:r>
      <w:r w:rsidR="00B967C7" w:rsidRPr="00261AC1">
        <w:rPr>
          <w:rFonts w:ascii="Times New Roman" w:hAnsi="Times New Roman" w:cs="Times New Roman" w:hint="eastAsia"/>
          <w:sz w:val="20"/>
          <w:szCs w:val="20"/>
        </w:rPr>
        <w:t>case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still equals one cost.</w:t>
      </w:r>
      <w:r w:rsidR="002A629A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>
        <w:rPr>
          <w:rFonts w:ascii="Times New Roman" w:hAnsi="Times New Roman" w:cs="Times New Roman" w:hint="eastAsia"/>
          <w:sz w:val="20"/>
          <w:szCs w:val="20"/>
        </w:rPr>
        <w:t>Above all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>,</w:t>
      </w:r>
      <w:r w:rsidR="007F7BC7" w:rsidRPr="008F0E1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 w:rsidRPr="008F0E1C">
        <w:rPr>
          <w:rFonts w:ascii="Times New Roman" w:hAnsi="Times New Roman" w:cs="Times New Roman" w:hint="eastAsia"/>
          <w:sz w:val="20"/>
          <w:szCs w:val="20"/>
        </w:rPr>
        <w:t>our heuristic is admissible.</w:t>
      </w:r>
    </w:p>
    <w:p w:rsidR="00E76ABE" w:rsidRPr="002A629A" w:rsidRDefault="00E76ABE" w:rsidP="00542CB3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542CB3" w:rsidRPr="00853284" w:rsidRDefault="004E5837" w:rsidP="004E583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Run time and Space Impact</w:t>
      </w: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branching factor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555D60" w:rsidRPr="00853284" w:rsidRDefault="003F48EC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depth of search tree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bocks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player pieces</w:t>
      </w:r>
    </w:p>
    <w:p w:rsidR="00555D60" w:rsidRPr="00C94DE6" w:rsidRDefault="00555D60" w:rsidP="00555D60">
      <w:pPr>
        <w:rPr>
          <w:rFonts w:ascii="CMR10" w:hAnsi="CMR10" w:cs="CMR10" w:hint="eastAsia"/>
          <w:kern w:val="0"/>
          <w:sz w:val="20"/>
          <w:szCs w:val="20"/>
        </w:rPr>
      </w:pPr>
    </w:p>
    <w:p w:rsidR="003F48EC" w:rsidRPr="00250FB1" w:rsidRDefault="00250FB1" w:rsidP="00555D60">
      <w:pPr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</w:pPr>
      <w:r w:rsidRPr="00250FB1"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  <w:lastRenderedPageBreak/>
        <w:t>relative error</w:t>
      </w:r>
    </w:p>
    <w:p w:rsidR="003F48EC" w:rsidRPr="00C94DE6" w:rsidRDefault="003F48EC" w:rsidP="00555D60">
      <w:pPr>
        <w:rPr>
          <w:rFonts w:ascii="Times New Roman" w:hAnsi="Times New Roman" w:cs="Times New Roman"/>
          <w:sz w:val="22"/>
          <w:szCs w:val="20"/>
        </w:rPr>
      </w:pPr>
    </w:p>
    <w:sectPr w:rsidR="003F48EC" w:rsidRPr="00C94DE6" w:rsidSect="00F95C9D">
      <w:pgSz w:w="11906" w:h="16838"/>
      <w:pgMar w:top="1134" w:right="1134" w:bottom="1134" w:left="1134" w:header="851" w:footer="992" w:gutter="0"/>
      <w:cols w:num="2"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B7771" w:rsidRDefault="003B7771" w:rsidP="00984B2D">
      <w:r>
        <w:separator/>
      </w:r>
    </w:p>
  </w:endnote>
  <w:endnote w:type="continuationSeparator" w:id="1">
    <w:p w:rsidR="003B7771" w:rsidRDefault="003B7771" w:rsidP="00984B2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3Font_0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3Font_1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B7771" w:rsidRDefault="003B7771" w:rsidP="00984B2D">
      <w:r>
        <w:separator/>
      </w:r>
    </w:p>
  </w:footnote>
  <w:footnote w:type="continuationSeparator" w:id="1">
    <w:p w:rsidR="003B7771" w:rsidRDefault="003B7771" w:rsidP="00984B2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2114CF"/>
    <w:multiLevelType w:val="hybridMultilevel"/>
    <w:tmpl w:val="E5C07F28"/>
    <w:lvl w:ilvl="0" w:tplc="55981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tDC1sDQzNjK3NDUC0ko6SsGpxcWZ+XkgBYa1ALnpqBksAAAA"/>
  </w:docVars>
  <w:rsids>
    <w:rsidRoot w:val="00ED28F0"/>
    <w:rsid w:val="000146BF"/>
    <w:rsid w:val="00023EBF"/>
    <w:rsid w:val="00062B2F"/>
    <w:rsid w:val="000651E0"/>
    <w:rsid w:val="000771B4"/>
    <w:rsid w:val="000B1992"/>
    <w:rsid w:val="0010076E"/>
    <w:rsid w:val="0011207F"/>
    <w:rsid w:val="00135C59"/>
    <w:rsid w:val="00176D39"/>
    <w:rsid w:val="001A3EBB"/>
    <w:rsid w:val="001A5C90"/>
    <w:rsid w:val="00235A8E"/>
    <w:rsid w:val="00247766"/>
    <w:rsid w:val="00250FB1"/>
    <w:rsid w:val="00261AC1"/>
    <w:rsid w:val="00262A7A"/>
    <w:rsid w:val="002A629A"/>
    <w:rsid w:val="002B2F75"/>
    <w:rsid w:val="002D280E"/>
    <w:rsid w:val="002D6D9F"/>
    <w:rsid w:val="002E7EBC"/>
    <w:rsid w:val="00305E2C"/>
    <w:rsid w:val="00335C55"/>
    <w:rsid w:val="00336142"/>
    <w:rsid w:val="0037260F"/>
    <w:rsid w:val="00387485"/>
    <w:rsid w:val="003B49DB"/>
    <w:rsid w:val="003B7771"/>
    <w:rsid w:val="003F48EC"/>
    <w:rsid w:val="0042449D"/>
    <w:rsid w:val="004454C5"/>
    <w:rsid w:val="00463793"/>
    <w:rsid w:val="004727F7"/>
    <w:rsid w:val="00475D8D"/>
    <w:rsid w:val="004E5837"/>
    <w:rsid w:val="00507A14"/>
    <w:rsid w:val="005363DB"/>
    <w:rsid w:val="00542CB3"/>
    <w:rsid w:val="00545946"/>
    <w:rsid w:val="00555D60"/>
    <w:rsid w:val="00563C05"/>
    <w:rsid w:val="00595DA4"/>
    <w:rsid w:val="00601B15"/>
    <w:rsid w:val="00611356"/>
    <w:rsid w:val="00620FEE"/>
    <w:rsid w:val="006934A4"/>
    <w:rsid w:val="006A474C"/>
    <w:rsid w:val="006B2BE8"/>
    <w:rsid w:val="006B5891"/>
    <w:rsid w:val="006B7001"/>
    <w:rsid w:val="006E4CAE"/>
    <w:rsid w:val="006E5175"/>
    <w:rsid w:val="00745252"/>
    <w:rsid w:val="00790A8D"/>
    <w:rsid w:val="007B47D4"/>
    <w:rsid w:val="007D10E5"/>
    <w:rsid w:val="007F3C37"/>
    <w:rsid w:val="007F7BC7"/>
    <w:rsid w:val="007F7E68"/>
    <w:rsid w:val="00805F9D"/>
    <w:rsid w:val="008259C7"/>
    <w:rsid w:val="00833407"/>
    <w:rsid w:val="008430EC"/>
    <w:rsid w:val="00853284"/>
    <w:rsid w:val="00880731"/>
    <w:rsid w:val="008A0BE5"/>
    <w:rsid w:val="008D1F6F"/>
    <w:rsid w:val="008F0E1C"/>
    <w:rsid w:val="008F4890"/>
    <w:rsid w:val="009815E4"/>
    <w:rsid w:val="00984B2D"/>
    <w:rsid w:val="009D19CF"/>
    <w:rsid w:val="00A026C8"/>
    <w:rsid w:val="00A23BA8"/>
    <w:rsid w:val="00A376F1"/>
    <w:rsid w:val="00A417B8"/>
    <w:rsid w:val="00A52E87"/>
    <w:rsid w:val="00A95D3E"/>
    <w:rsid w:val="00AA6805"/>
    <w:rsid w:val="00AE268A"/>
    <w:rsid w:val="00AE69C4"/>
    <w:rsid w:val="00B473D1"/>
    <w:rsid w:val="00B60098"/>
    <w:rsid w:val="00B65C3E"/>
    <w:rsid w:val="00B72E58"/>
    <w:rsid w:val="00B77C7F"/>
    <w:rsid w:val="00B967C7"/>
    <w:rsid w:val="00BD7F5F"/>
    <w:rsid w:val="00C23ACA"/>
    <w:rsid w:val="00C63E91"/>
    <w:rsid w:val="00C94DE6"/>
    <w:rsid w:val="00CC67A1"/>
    <w:rsid w:val="00D008F5"/>
    <w:rsid w:val="00D27E9A"/>
    <w:rsid w:val="00D8548C"/>
    <w:rsid w:val="00D86B67"/>
    <w:rsid w:val="00E13821"/>
    <w:rsid w:val="00E34796"/>
    <w:rsid w:val="00E76ABE"/>
    <w:rsid w:val="00E81930"/>
    <w:rsid w:val="00E819B3"/>
    <w:rsid w:val="00EB0DCA"/>
    <w:rsid w:val="00ED28F0"/>
    <w:rsid w:val="00ED2935"/>
    <w:rsid w:val="00F00EAD"/>
    <w:rsid w:val="00F01350"/>
    <w:rsid w:val="00F2011F"/>
    <w:rsid w:val="00F8556F"/>
    <w:rsid w:val="00F861D9"/>
    <w:rsid w:val="00F90A32"/>
    <w:rsid w:val="00F95C9D"/>
    <w:rsid w:val="00FA71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54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A0BE5"/>
    <w:pPr>
      <w:ind w:firstLineChars="200" w:firstLine="420"/>
    </w:pPr>
  </w:style>
  <w:style w:type="paragraph" w:styleId="a4">
    <w:name w:val="header"/>
    <w:basedOn w:val="a"/>
    <w:link w:val="Char"/>
    <w:uiPriority w:val="99"/>
    <w:semiHidden/>
    <w:unhideWhenUsed/>
    <w:rsid w:val="00984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984B2D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984B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984B2D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E819B3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E819B3"/>
    <w:rPr>
      <w:sz w:val="18"/>
      <w:szCs w:val="18"/>
    </w:rPr>
  </w:style>
  <w:style w:type="character" w:styleId="a7">
    <w:name w:val="Placeholder Text"/>
    <w:basedOn w:val="a0"/>
    <w:uiPriority w:val="99"/>
    <w:semiHidden/>
    <w:rsid w:val="00336142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855D1-0D02-4E23-9C99-7A5B47610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2</Pages>
  <Words>482</Words>
  <Characters>2753</Characters>
  <Application>Microsoft Office Word</Application>
  <DocSecurity>0</DocSecurity>
  <Lines>22</Lines>
  <Paragraphs>6</Paragraphs>
  <ScaleCrop>false</ScaleCrop>
  <Company/>
  <LinksUpToDate>false</LinksUpToDate>
  <CharactersWithSpaces>3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60</cp:revision>
  <dcterms:created xsi:type="dcterms:W3CDTF">2019-03-19T03:36:00Z</dcterms:created>
  <dcterms:modified xsi:type="dcterms:W3CDTF">2019-04-04T02:41:00Z</dcterms:modified>
</cp:coreProperties>
</file>